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86980E" w14:textId="7840FD77" w:rsidR="00BA6615" w:rsidRPr="00BA6615" w:rsidRDefault="00BA6615" w:rsidP="00BA6615">
      <w:pPr>
        <w:pStyle w:val="Title"/>
        <w:jc w:val="center"/>
        <w:rPr>
          <w:rFonts w:ascii="Adobe Fan Heiti Std B" w:eastAsia="Adobe Fan Heiti Std B" w:hAnsi="Adobe Fan Heiti Std B"/>
          <w:b/>
          <w:sz w:val="48"/>
          <w:u w:val="single"/>
        </w:rPr>
      </w:pPr>
      <w:r w:rsidRPr="00BA6615">
        <w:rPr>
          <w:rFonts w:ascii="Adobe Fan Heiti Std B" w:eastAsia="Adobe Fan Heiti Std B" w:hAnsi="Adobe Fan Heiti Std B"/>
          <w:b/>
          <w:sz w:val="48"/>
          <w:u w:val="single"/>
        </w:rPr>
        <w:t>Mindfulness - Application Flow</w:t>
      </w:r>
    </w:p>
    <w:p w14:paraId="6B4EA1CB" w14:textId="77777777" w:rsidR="00BA6615" w:rsidRDefault="00BA6615"/>
    <w:p w14:paraId="3A3108A8" w14:textId="3A9B1A59" w:rsidR="00BA6615" w:rsidRDefault="00BA6615">
      <w:r>
        <w:rPr>
          <w:noProof/>
        </w:rPr>
        <w:drawing>
          <wp:inline distT="0" distB="0" distL="0" distR="0" wp14:anchorId="2522B3B5" wp14:editId="41D7FA0D">
            <wp:extent cx="6580049" cy="450972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plicationFlow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1615" cy="456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F0F4A" w14:textId="77777777" w:rsidR="00BA6615" w:rsidRDefault="00BA6615"/>
    <w:tbl>
      <w:tblPr>
        <w:tblStyle w:val="TableGrid"/>
        <w:tblW w:w="8185" w:type="dxa"/>
        <w:jc w:val="center"/>
        <w:tblLook w:val="04A0" w:firstRow="1" w:lastRow="0" w:firstColumn="1" w:lastColumn="0" w:noHBand="0" w:noVBand="1"/>
      </w:tblPr>
      <w:tblGrid>
        <w:gridCol w:w="636"/>
        <w:gridCol w:w="7549"/>
      </w:tblGrid>
      <w:tr w:rsidR="0020656D" w:rsidRPr="0020656D" w14:paraId="76AE2477" w14:textId="77777777" w:rsidTr="00BA6615">
        <w:trPr>
          <w:trHeight w:val="467"/>
          <w:jc w:val="center"/>
        </w:trPr>
        <w:tc>
          <w:tcPr>
            <w:tcW w:w="636" w:type="dxa"/>
            <w:noWrap/>
            <w:hideMark/>
          </w:tcPr>
          <w:p w14:paraId="576C0FDF" w14:textId="77777777" w:rsidR="0020656D" w:rsidRPr="0020656D" w:rsidRDefault="0020656D" w:rsidP="0020656D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0656D">
              <w:rPr>
                <w:rFonts w:ascii="Calibri" w:eastAsia="Times New Roman" w:hAnsi="Calibri" w:cs="Calibri"/>
                <w:b/>
                <w:color w:val="000000"/>
              </w:rPr>
              <w:t>1</w:t>
            </w:r>
          </w:p>
        </w:tc>
        <w:tc>
          <w:tcPr>
            <w:tcW w:w="7549" w:type="dxa"/>
            <w:noWrap/>
            <w:hideMark/>
          </w:tcPr>
          <w:p w14:paraId="67A9C316" w14:textId="565EF7B3" w:rsidR="0020656D" w:rsidRPr="0020656D" w:rsidRDefault="0020656D" w:rsidP="00BA6615">
            <w:pPr>
              <w:rPr>
                <w:rFonts w:ascii="Calibri" w:eastAsia="Times New Roman" w:hAnsi="Calibri" w:cs="Calibri"/>
                <w:color w:val="000000"/>
              </w:rPr>
            </w:pPr>
            <w:r w:rsidRPr="0020656D">
              <w:rPr>
                <w:rFonts w:ascii="Calibri" w:eastAsia="Times New Roman" w:hAnsi="Calibri" w:cs="Calibri"/>
                <w:color w:val="000000"/>
              </w:rPr>
              <w:t xml:space="preserve">Once the client enters the </w:t>
            </w:r>
            <w:r w:rsidR="00BA6615" w:rsidRPr="00BA6615">
              <w:rPr>
                <w:rFonts w:ascii="Calibri" w:eastAsia="Times New Roman" w:hAnsi="Calibri" w:cs="Calibri"/>
                <w:color w:val="000000"/>
              </w:rPr>
              <w:t>6-digit</w:t>
            </w:r>
            <w:r w:rsidRPr="0020656D">
              <w:rPr>
                <w:rFonts w:ascii="Calibri" w:eastAsia="Times New Roman" w:hAnsi="Calibri" w:cs="Calibri"/>
                <w:color w:val="000000"/>
              </w:rPr>
              <w:t xml:space="preserve"> PIN, System authenticates with database</w:t>
            </w:r>
          </w:p>
        </w:tc>
      </w:tr>
      <w:tr w:rsidR="0020656D" w:rsidRPr="0020656D" w14:paraId="455D2EE5" w14:textId="77777777" w:rsidTr="00BA6615">
        <w:trPr>
          <w:trHeight w:val="440"/>
          <w:jc w:val="center"/>
        </w:trPr>
        <w:tc>
          <w:tcPr>
            <w:tcW w:w="636" w:type="dxa"/>
            <w:noWrap/>
            <w:hideMark/>
          </w:tcPr>
          <w:p w14:paraId="11B9E4A4" w14:textId="77777777" w:rsidR="0020656D" w:rsidRPr="0020656D" w:rsidRDefault="0020656D" w:rsidP="0020656D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0656D">
              <w:rPr>
                <w:rFonts w:ascii="Calibri" w:eastAsia="Times New Roman" w:hAnsi="Calibri" w:cs="Calibri"/>
                <w:b/>
                <w:color w:val="000000"/>
              </w:rPr>
              <w:t>2</w:t>
            </w:r>
          </w:p>
        </w:tc>
        <w:tc>
          <w:tcPr>
            <w:tcW w:w="7549" w:type="dxa"/>
            <w:noWrap/>
            <w:hideMark/>
          </w:tcPr>
          <w:p w14:paraId="2385215A" w14:textId="0C622CB2" w:rsidR="0020656D" w:rsidRPr="0020656D" w:rsidRDefault="0020656D" w:rsidP="00BA6615">
            <w:pPr>
              <w:rPr>
                <w:rFonts w:ascii="Calibri" w:eastAsia="Times New Roman" w:hAnsi="Calibri" w:cs="Calibri"/>
                <w:color w:val="000000"/>
              </w:rPr>
            </w:pPr>
            <w:r w:rsidRPr="0020656D">
              <w:rPr>
                <w:rFonts w:ascii="Calibri" w:eastAsia="Times New Roman" w:hAnsi="Calibri" w:cs="Calibri"/>
                <w:color w:val="000000"/>
              </w:rPr>
              <w:t xml:space="preserve">If authentication is </w:t>
            </w:r>
            <w:r w:rsidR="00BA6615" w:rsidRPr="0020656D">
              <w:rPr>
                <w:rFonts w:ascii="Calibri" w:eastAsia="Times New Roman" w:hAnsi="Calibri" w:cs="Calibri"/>
                <w:color w:val="000000"/>
              </w:rPr>
              <w:t>successful</w:t>
            </w:r>
            <w:r w:rsidRPr="0020656D">
              <w:rPr>
                <w:rFonts w:ascii="Calibri" w:eastAsia="Times New Roman" w:hAnsi="Calibri" w:cs="Calibri"/>
                <w:color w:val="000000"/>
              </w:rPr>
              <w:t>, Database returns the username back to the VR app</w:t>
            </w:r>
          </w:p>
        </w:tc>
      </w:tr>
      <w:tr w:rsidR="0020656D" w:rsidRPr="0020656D" w14:paraId="1368B220" w14:textId="77777777" w:rsidTr="00BA6615">
        <w:trPr>
          <w:trHeight w:val="819"/>
          <w:jc w:val="center"/>
        </w:trPr>
        <w:tc>
          <w:tcPr>
            <w:tcW w:w="636" w:type="dxa"/>
            <w:noWrap/>
            <w:hideMark/>
          </w:tcPr>
          <w:p w14:paraId="22DCDFAF" w14:textId="77777777" w:rsidR="0020656D" w:rsidRPr="0020656D" w:rsidRDefault="0020656D" w:rsidP="0020656D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0656D">
              <w:rPr>
                <w:rFonts w:ascii="Calibri" w:eastAsia="Times New Roman" w:hAnsi="Calibri" w:cs="Calibri"/>
                <w:b/>
                <w:color w:val="000000"/>
              </w:rPr>
              <w:t>3</w:t>
            </w:r>
          </w:p>
        </w:tc>
        <w:tc>
          <w:tcPr>
            <w:tcW w:w="7549" w:type="dxa"/>
            <w:noWrap/>
            <w:hideMark/>
          </w:tcPr>
          <w:p w14:paraId="0E7E03E9" w14:textId="77777777" w:rsidR="0020656D" w:rsidRPr="0020656D" w:rsidRDefault="0020656D" w:rsidP="00BA6615">
            <w:pPr>
              <w:rPr>
                <w:rFonts w:ascii="Calibri" w:eastAsia="Times New Roman" w:hAnsi="Calibri" w:cs="Calibri"/>
                <w:color w:val="000000"/>
              </w:rPr>
            </w:pPr>
            <w:r w:rsidRPr="0020656D">
              <w:rPr>
                <w:rFonts w:ascii="Calibri" w:eastAsia="Times New Roman" w:hAnsi="Calibri" w:cs="Calibri"/>
                <w:color w:val="000000"/>
              </w:rPr>
              <w:t>The generated data is stored under the current username's specific session ID (created in the previous step), on the Database</w:t>
            </w:r>
          </w:p>
        </w:tc>
      </w:tr>
      <w:tr w:rsidR="0020656D" w:rsidRPr="0020656D" w14:paraId="3D597518" w14:textId="77777777" w:rsidTr="00BA6615">
        <w:trPr>
          <w:trHeight w:val="746"/>
          <w:jc w:val="center"/>
        </w:trPr>
        <w:tc>
          <w:tcPr>
            <w:tcW w:w="636" w:type="dxa"/>
            <w:noWrap/>
            <w:hideMark/>
          </w:tcPr>
          <w:p w14:paraId="32863D1C" w14:textId="77777777" w:rsidR="0020656D" w:rsidRPr="0020656D" w:rsidRDefault="0020656D" w:rsidP="0020656D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0656D">
              <w:rPr>
                <w:rFonts w:ascii="Calibri" w:eastAsia="Times New Roman" w:hAnsi="Calibri" w:cs="Calibri"/>
                <w:b/>
                <w:color w:val="000000"/>
              </w:rPr>
              <w:t>4</w:t>
            </w:r>
          </w:p>
        </w:tc>
        <w:tc>
          <w:tcPr>
            <w:tcW w:w="7549" w:type="dxa"/>
            <w:noWrap/>
            <w:hideMark/>
          </w:tcPr>
          <w:p w14:paraId="62E31996" w14:textId="7BC86AE3" w:rsidR="0020656D" w:rsidRPr="0020656D" w:rsidRDefault="0020656D" w:rsidP="00BA6615">
            <w:pPr>
              <w:rPr>
                <w:rFonts w:ascii="Calibri" w:eastAsia="Times New Roman" w:hAnsi="Calibri" w:cs="Calibri"/>
                <w:color w:val="000000"/>
              </w:rPr>
            </w:pPr>
            <w:r w:rsidRPr="0020656D">
              <w:rPr>
                <w:rFonts w:ascii="Calibri" w:eastAsia="Times New Roman" w:hAnsi="Calibri" w:cs="Calibri"/>
                <w:color w:val="000000"/>
              </w:rPr>
              <w:t xml:space="preserve">Queries for clinician's clients and client's </w:t>
            </w:r>
            <w:r w:rsidR="00BA6615">
              <w:rPr>
                <w:rFonts w:ascii="Calibri" w:eastAsia="Times New Roman" w:hAnsi="Calibri" w:cs="Calibri"/>
                <w:color w:val="000000"/>
              </w:rPr>
              <w:t>C</w:t>
            </w:r>
            <w:r w:rsidR="00BA6615" w:rsidRPr="0020656D">
              <w:rPr>
                <w:rFonts w:ascii="Calibri" w:eastAsia="Times New Roman" w:hAnsi="Calibri" w:cs="Calibri"/>
                <w:color w:val="000000"/>
              </w:rPr>
              <w:t>urrent</w:t>
            </w:r>
            <w:r w:rsidR="00BA6615">
              <w:rPr>
                <w:rFonts w:ascii="Calibri" w:eastAsia="Times New Roman" w:hAnsi="Calibri" w:cs="Calibri"/>
                <w:color w:val="000000"/>
              </w:rPr>
              <w:t>_</w:t>
            </w:r>
            <w:r w:rsidR="00BA6615" w:rsidRPr="0020656D">
              <w:rPr>
                <w:rFonts w:ascii="Calibri" w:eastAsia="Times New Roman" w:hAnsi="Calibri" w:cs="Calibri"/>
                <w:color w:val="000000"/>
              </w:rPr>
              <w:t>session</w:t>
            </w:r>
            <w:r w:rsidRPr="0020656D">
              <w:rPr>
                <w:rFonts w:ascii="Calibri" w:eastAsia="Times New Roman" w:hAnsi="Calibri" w:cs="Calibri"/>
                <w:color w:val="000000"/>
              </w:rPr>
              <w:t xml:space="preserve"> field (=true) and lists them on the web application</w:t>
            </w:r>
          </w:p>
        </w:tc>
      </w:tr>
      <w:tr w:rsidR="0020656D" w:rsidRPr="0020656D" w14:paraId="3612E218" w14:textId="77777777" w:rsidTr="00BA6615">
        <w:trPr>
          <w:trHeight w:val="674"/>
          <w:jc w:val="center"/>
        </w:trPr>
        <w:tc>
          <w:tcPr>
            <w:tcW w:w="636" w:type="dxa"/>
            <w:noWrap/>
            <w:hideMark/>
          </w:tcPr>
          <w:p w14:paraId="2BEDFF40" w14:textId="77777777" w:rsidR="0020656D" w:rsidRPr="0020656D" w:rsidRDefault="0020656D" w:rsidP="0020656D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0656D">
              <w:rPr>
                <w:rFonts w:ascii="Calibri" w:eastAsia="Times New Roman" w:hAnsi="Calibri" w:cs="Calibri"/>
                <w:b/>
                <w:color w:val="000000"/>
              </w:rPr>
              <w:t>5</w:t>
            </w:r>
          </w:p>
        </w:tc>
        <w:tc>
          <w:tcPr>
            <w:tcW w:w="7549" w:type="dxa"/>
            <w:noWrap/>
            <w:hideMark/>
          </w:tcPr>
          <w:p w14:paraId="6465F272" w14:textId="77777777" w:rsidR="0020656D" w:rsidRPr="0020656D" w:rsidRDefault="0020656D" w:rsidP="00BA6615">
            <w:pPr>
              <w:rPr>
                <w:rFonts w:ascii="Calibri" w:eastAsia="Times New Roman" w:hAnsi="Calibri" w:cs="Calibri"/>
                <w:color w:val="000000"/>
              </w:rPr>
            </w:pPr>
            <w:r w:rsidRPr="0020656D">
              <w:rPr>
                <w:rFonts w:ascii="Calibri" w:eastAsia="Times New Roman" w:hAnsi="Calibri" w:cs="Calibri"/>
                <w:color w:val="000000"/>
              </w:rPr>
              <w:t>Queries the scene and audio settings from the generated data from (3) and displays in a neat UI</w:t>
            </w:r>
          </w:p>
        </w:tc>
      </w:tr>
      <w:tr w:rsidR="0020656D" w:rsidRPr="0020656D" w14:paraId="400639CC" w14:textId="77777777" w:rsidTr="00BA6615">
        <w:trPr>
          <w:trHeight w:val="719"/>
          <w:jc w:val="center"/>
        </w:trPr>
        <w:tc>
          <w:tcPr>
            <w:tcW w:w="636" w:type="dxa"/>
            <w:noWrap/>
            <w:hideMark/>
          </w:tcPr>
          <w:p w14:paraId="0D789507" w14:textId="77777777" w:rsidR="0020656D" w:rsidRPr="0020656D" w:rsidRDefault="0020656D" w:rsidP="0020656D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0656D">
              <w:rPr>
                <w:rFonts w:ascii="Calibri" w:eastAsia="Times New Roman" w:hAnsi="Calibri" w:cs="Calibri"/>
                <w:b/>
                <w:color w:val="000000"/>
              </w:rPr>
              <w:t>6</w:t>
            </w:r>
          </w:p>
        </w:tc>
        <w:tc>
          <w:tcPr>
            <w:tcW w:w="7549" w:type="dxa"/>
            <w:noWrap/>
            <w:hideMark/>
          </w:tcPr>
          <w:p w14:paraId="65F9ED01" w14:textId="77777777" w:rsidR="0020656D" w:rsidRPr="0020656D" w:rsidRDefault="0020656D" w:rsidP="00BA6615">
            <w:pPr>
              <w:rPr>
                <w:rFonts w:ascii="Calibri" w:eastAsia="Times New Roman" w:hAnsi="Calibri" w:cs="Calibri"/>
                <w:color w:val="000000"/>
              </w:rPr>
            </w:pPr>
            <w:r w:rsidRPr="0020656D">
              <w:rPr>
                <w:rFonts w:ascii="Calibri" w:eastAsia="Times New Roman" w:hAnsi="Calibri" w:cs="Calibri"/>
                <w:color w:val="000000"/>
              </w:rPr>
              <w:t>Changes made by the clinician on the scene &amp; audio settings is stored into database OR retrieve changed variables from database, set from (7)</w:t>
            </w:r>
          </w:p>
        </w:tc>
      </w:tr>
      <w:tr w:rsidR="0020656D" w:rsidRPr="0020656D" w14:paraId="2A84A1D2" w14:textId="77777777" w:rsidTr="00BA6615">
        <w:trPr>
          <w:trHeight w:val="719"/>
          <w:jc w:val="center"/>
        </w:trPr>
        <w:tc>
          <w:tcPr>
            <w:tcW w:w="636" w:type="dxa"/>
            <w:noWrap/>
            <w:hideMark/>
          </w:tcPr>
          <w:p w14:paraId="49E4194E" w14:textId="77777777" w:rsidR="0020656D" w:rsidRPr="0020656D" w:rsidRDefault="0020656D" w:rsidP="0020656D">
            <w:pPr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 w:rsidRPr="0020656D">
              <w:rPr>
                <w:rFonts w:ascii="Calibri" w:eastAsia="Times New Roman" w:hAnsi="Calibri" w:cs="Calibri"/>
                <w:b/>
                <w:color w:val="000000"/>
              </w:rPr>
              <w:t>7</w:t>
            </w:r>
          </w:p>
        </w:tc>
        <w:tc>
          <w:tcPr>
            <w:tcW w:w="7549" w:type="dxa"/>
            <w:noWrap/>
            <w:hideMark/>
          </w:tcPr>
          <w:p w14:paraId="4EABA924" w14:textId="1CC41655" w:rsidR="0020656D" w:rsidRPr="0020656D" w:rsidRDefault="0020656D" w:rsidP="00BA6615">
            <w:pPr>
              <w:rPr>
                <w:rFonts w:ascii="Calibri" w:eastAsia="Times New Roman" w:hAnsi="Calibri" w:cs="Calibri"/>
                <w:color w:val="000000"/>
              </w:rPr>
            </w:pPr>
            <w:r w:rsidRPr="0020656D">
              <w:rPr>
                <w:rFonts w:ascii="Calibri" w:eastAsia="Times New Roman" w:hAnsi="Calibri" w:cs="Calibri"/>
                <w:color w:val="000000"/>
              </w:rPr>
              <w:t>Fetches new settings from database, made by (6) and storing changed variables from VR app into database</w:t>
            </w:r>
          </w:p>
        </w:tc>
      </w:tr>
    </w:tbl>
    <w:p w14:paraId="31588D6C" w14:textId="770262C8" w:rsidR="00EE4D12" w:rsidRDefault="00EE4D12"/>
    <w:p w14:paraId="7C1EA19F" w14:textId="32CF80BD" w:rsidR="00407A14" w:rsidRDefault="00407A14" w:rsidP="00407A14">
      <w:pPr>
        <w:rPr>
          <w:b/>
          <w:sz w:val="24"/>
          <w:u w:val="single"/>
        </w:rPr>
      </w:pPr>
      <w:r>
        <w:rPr>
          <w:b/>
          <w:sz w:val="24"/>
          <w:u w:val="single"/>
        </w:rPr>
        <w:lastRenderedPageBreak/>
        <w:t>Data Model (JSON format)</w:t>
      </w:r>
    </w:p>
    <w:p w14:paraId="266EC7F5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&lt;Username&gt;: {</w:t>
      </w:r>
    </w:p>
    <w:p w14:paraId="02F9DADF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</w:t>
      </w:r>
      <w:r w:rsidRPr="00407A14">
        <w:rPr>
          <w:rFonts w:ascii="Consolas" w:eastAsia="Times New Roman" w:hAnsi="Consolas" w:cs="Times New Roman"/>
          <w:color w:val="F44747"/>
          <w:sz w:val="20"/>
          <w:szCs w:val="21"/>
        </w:rPr>
        <w:t>&lt;Session_number&gt;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: {</w:t>
      </w:r>
    </w:p>
    <w:p w14:paraId="464E60D2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Current_session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True/Fals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47E540E4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Dat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40F74B30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Audio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: {</w:t>
      </w:r>
    </w:p>
    <w:p w14:paraId="6A0C3A8A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Tracks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: [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guide1.mp3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, 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guide2.mp3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, 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~NewlyAddedTracks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],</w:t>
      </w:r>
    </w:p>
    <w:p w14:paraId="722EB29F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Current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guide1.mp3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04876C96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Vocal_volum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0-100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5A5D5C7B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Background_volum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0-100</w:t>
      </w:r>
    </w:p>
    <w:p w14:paraId="4AB1B80B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},</w:t>
      </w:r>
    </w:p>
    <w:p w14:paraId="1EEE6447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Scen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:{</w:t>
      </w:r>
    </w:p>
    <w:p w14:paraId="3A89A8F2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Scene_id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0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4E232BBF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Timelin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0-24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   </w:t>
      </w:r>
      <w:r w:rsidRPr="00407A14">
        <w:rPr>
          <w:rFonts w:ascii="Consolas" w:eastAsia="Times New Roman" w:hAnsi="Consolas" w:cs="Times New Roman"/>
          <w:color w:val="608B4E"/>
          <w:sz w:val="20"/>
          <w:szCs w:val="21"/>
        </w:rPr>
        <w:t>//24 Hour format</w:t>
      </w:r>
    </w:p>
    <w:p w14:paraId="36522471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Cloud_speed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1-10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084CC5AA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Breathing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True/False"</w:t>
      </w:r>
    </w:p>
    <w:p w14:paraId="0447D098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},</w:t>
      </w:r>
    </w:p>
    <w:p w14:paraId="521A15C8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Start_timestamp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~DatTime format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4DC28D32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End_timestamp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~DateTime format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3BAF9473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Duration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CE9178"/>
          <w:sz w:val="20"/>
          <w:szCs w:val="21"/>
        </w:rPr>
        <w:t>"~TimeSpan format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59DEDF16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Health_monitor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: {</w:t>
      </w:r>
    </w:p>
    <w:p w14:paraId="56212AA1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Start_heartrat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0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516D41F2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End_heartrat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0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6787CA7C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Max_heartrat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0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5F6FF4A0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Min_heartrat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0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65088872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Average_heartrat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B5CEA8"/>
          <w:sz w:val="20"/>
          <w:szCs w:val="21"/>
        </w:rPr>
        <w:t>0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,</w:t>
      </w:r>
    </w:p>
    <w:p w14:paraId="136773F4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    </w:t>
      </w:r>
      <w:r w:rsidRPr="00407A14">
        <w:rPr>
          <w:rFonts w:ascii="Consolas" w:eastAsia="Times New Roman" w:hAnsi="Consolas" w:cs="Times New Roman"/>
          <w:color w:val="9CDCFE"/>
          <w:sz w:val="20"/>
          <w:szCs w:val="21"/>
        </w:rPr>
        <w:t>"File"</w:t>
      </w: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 xml:space="preserve">: </w:t>
      </w:r>
      <w:r w:rsidRPr="00407A14">
        <w:rPr>
          <w:rFonts w:ascii="Consolas" w:eastAsia="Times New Roman" w:hAnsi="Consolas" w:cs="Times New Roman"/>
          <w:color w:val="F44747"/>
          <w:sz w:val="20"/>
          <w:szCs w:val="21"/>
        </w:rPr>
        <w:t>&lt;File_Upload_URL&gt;</w:t>
      </w:r>
    </w:p>
    <w:p w14:paraId="02D818C2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    }</w:t>
      </w:r>
    </w:p>
    <w:p w14:paraId="373A7809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    }</w:t>
      </w:r>
    </w:p>
    <w:p w14:paraId="591BB588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1"/>
        </w:rPr>
      </w:pPr>
      <w:r w:rsidRPr="00407A14">
        <w:rPr>
          <w:rFonts w:ascii="Consolas" w:eastAsia="Times New Roman" w:hAnsi="Consolas" w:cs="Times New Roman"/>
          <w:color w:val="D4D4D4"/>
          <w:sz w:val="20"/>
          <w:szCs w:val="21"/>
        </w:rPr>
        <w:t>}</w:t>
      </w:r>
    </w:p>
    <w:p w14:paraId="36737DB9" w14:textId="77777777" w:rsidR="00407A14" w:rsidRPr="00407A14" w:rsidRDefault="00407A14" w:rsidP="00407A14"/>
    <w:p w14:paraId="2F5DC4DB" w14:textId="77777777" w:rsidR="00407A14" w:rsidRDefault="00407A14">
      <w:pPr>
        <w:rPr>
          <w:b/>
          <w:sz w:val="24"/>
          <w:u w:val="single"/>
        </w:rPr>
      </w:pPr>
    </w:p>
    <w:p w14:paraId="647A0AFD" w14:textId="77777777" w:rsidR="00407A14" w:rsidRDefault="00407A14">
      <w:pPr>
        <w:rPr>
          <w:b/>
          <w:sz w:val="24"/>
          <w:u w:val="single"/>
        </w:rPr>
      </w:pPr>
      <w:r>
        <w:rPr>
          <w:b/>
          <w:sz w:val="24"/>
          <w:u w:val="single"/>
        </w:rPr>
        <w:br w:type="page"/>
      </w:r>
    </w:p>
    <w:p w14:paraId="3153CD94" w14:textId="3B55C52C" w:rsidR="00D074D6" w:rsidRPr="00407A14" w:rsidRDefault="00EE4D12">
      <w:pPr>
        <w:rPr>
          <w:b/>
          <w:sz w:val="24"/>
          <w:u w:val="single"/>
        </w:rPr>
      </w:pPr>
      <w:r w:rsidRPr="00407A14">
        <w:rPr>
          <w:b/>
          <w:sz w:val="24"/>
          <w:u w:val="single"/>
        </w:rPr>
        <w:lastRenderedPageBreak/>
        <w:t>Sample Data</w:t>
      </w:r>
      <w:r w:rsidR="00407A14">
        <w:rPr>
          <w:b/>
          <w:sz w:val="24"/>
          <w:u w:val="single"/>
        </w:rPr>
        <w:t xml:space="preserve"> (JSON format)</w:t>
      </w:r>
    </w:p>
    <w:p w14:paraId="0A201894" w14:textId="77777777" w:rsidR="00407A14" w:rsidRDefault="00407A14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E9178"/>
          <w:sz w:val="18"/>
          <w:szCs w:val="21"/>
        </w:rPr>
      </w:pPr>
    </w:p>
    <w:p w14:paraId="06A9E4AA" w14:textId="7699ECD8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abhijit.93@hotmail.com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:{</w:t>
      </w:r>
    </w:p>
    <w:p w14:paraId="7A92349C" w14:textId="77777777" w:rsidR="00407A14" w:rsidRPr="00407A14" w:rsidRDefault="00EE4D12" w:rsidP="00407A1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</w:t>
      </w:r>
      <w:r w:rsidR="00407A14" w:rsidRPr="00407A14">
        <w:rPr>
          <w:rFonts w:ascii="Consolas" w:eastAsia="Times New Roman" w:hAnsi="Consolas" w:cs="Times New Roman"/>
          <w:color w:val="9CDCFE"/>
          <w:sz w:val="18"/>
          <w:szCs w:val="18"/>
        </w:rPr>
        <w:t>"00011"</w:t>
      </w:r>
      <w:r w:rsidR="00407A14" w:rsidRPr="00407A14">
        <w:rPr>
          <w:rFonts w:ascii="Consolas" w:eastAsia="Times New Roman" w:hAnsi="Consolas" w:cs="Times New Roman"/>
          <w:color w:val="D4D4D4"/>
          <w:sz w:val="18"/>
          <w:szCs w:val="18"/>
        </w:rPr>
        <w:t>:{</w:t>
      </w:r>
    </w:p>
    <w:p w14:paraId="55F94DDD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18"/>
          <w:szCs w:val="18"/>
        </w:rPr>
        <w:t>"Current_session"</w:t>
      </w: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 xml:space="preserve">: </w:t>
      </w:r>
      <w:r w:rsidRPr="00407A14">
        <w:rPr>
          <w:rFonts w:ascii="Consolas" w:eastAsia="Times New Roman" w:hAnsi="Consolas" w:cs="Times New Roman"/>
          <w:color w:val="CE9178"/>
          <w:sz w:val="18"/>
          <w:szCs w:val="18"/>
        </w:rPr>
        <w:t>"False"</w:t>
      </w: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</w:p>
    <w:p w14:paraId="582D079A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        </w:t>
      </w:r>
      <w:r w:rsidRPr="00407A14">
        <w:rPr>
          <w:rFonts w:ascii="Consolas" w:eastAsia="Times New Roman" w:hAnsi="Consolas" w:cs="Times New Roman"/>
          <w:color w:val="F44747"/>
          <w:sz w:val="18"/>
          <w:szCs w:val="18"/>
        </w:rPr>
        <w:t>..</w:t>
      </w:r>
    </w:p>
    <w:p w14:paraId="52898380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        </w:t>
      </w:r>
      <w:r w:rsidRPr="00407A14">
        <w:rPr>
          <w:rFonts w:ascii="Consolas" w:eastAsia="Times New Roman" w:hAnsi="Consolas" w:cs="Times New Roman"/>
          <w:color w:val="F44747"/>
          <w:sz w:val="18"/>
          <w:szCs w:val="18"/>
        </w:rPr>
        <w:t>..</w:t>
      </w:r>
    </w:p>
    <w:p w14:paraId="00869634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    },</w:t>
      </w:r>
    </w:p>
    <w:p w14:paraId="463CEE0E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    </w:t>
      </w:r>
      <w:r w:rsidRPr="00407A14">
        <w:rPr>
          <w:rFonts w:ascii="Consolas" w:eastAsia="Times New Roman" w:hAnsi="Consolas" w:cs="Times New Roman"/>
          <w:color w:val="9CDCFE"/>
          <w:sz w:val="18"/>
          <w:szCs w:val="18"/>
        </w:rPr>
        <w:t>"00012"</w:t>
      </w: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:{</w:t>
      </w:r>
    </w:p>
    <w:p w14:paraId="2A856C86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        </w:t>
      </w:r>
      <w:r w:rsidRPr="00407A14">
        <w:rPr>
          <w:rFonts w:ascii="Consolas" w:eastAsia="Times New Roman" w:hAnsi="Consolas" w:cs="Times New Roman"/>
          <w:color w:val="9CDCFE"/>
          <w:sz w:val="18"/>
          <w:szCs w:val="18"/>
        </w:rPr>
        <w:t>"Current_session"</w:t>
      </w: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 xml:space="preserve">: </w:t>
      </w:r>
      <w:r w:rsidRPr="00407A14">
        <w:rPr>
          <w:rFonts w:ascii="Consolas" w:eastAsia="Times New Roman" w:hAnsi="Consolas" w:cs="Times New Roman"/>
          <w:color w:val="CE9178"/>
          <w:sz w:val="18"/>
          <w:szCs w:val="18"/>
        </w:rPr>
        <w:t>"False"</w:t>
      </w: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</w:p>
    <w:p w14:paraId="5BA12306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        </w:t>
      </w:r>
      <w:r w:rsidRPr="00407A14">
        <w:rPr>
          <w:rFonts w:ascii="Consolas" w:eastAsia="Times New Roman" w:hAnsi="Consolas" w:cs="Times New Roman"/>
          <w:color w:val="F44747"/>
          <w:sz w:val="18"/>
          <w:szCs w:val="18"/>
        </w:rPr>
        <w:t>..</w:t>
      </w:r>
    </w:p>
    <w:p w14:paraId="4FC98EEC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        </w:t>
      </w:r>
      <w:r w:rsidRPr="00407A14">
        <w:rPr>
          <w:rFonts w:ascii="Consolas" w:eastAsia="Times New Roman" w:hAnsi="Consolas" w:cs="Times New Roman"/>
          <w:color w:val="F44747"/>
          <w:sz w:val="18"/>
          <w:szCs w:val="18"/>
        </w:rPr>
        <w:t>..</w:t>
      </w:r>
    </w:p>
    <w:p w14:paraId="027CC33D" w14:textId="77777777" w:rsidR="00407A14" w:rsidRPr="00407A14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07A14">
        <w:rPr>
          <w:rFonts w:ascii="Consolas" w:eastAsia="Times New Roman" w:hAnsi="Consolas" w:cs="Times New Roman"/>
          <w:color w:val="D4D4D4"/>
          <w:sz w:val="18"/>
          <w:szCs w:val="18"/>
        </w:rPr>
        <w:t>    },</w:t>
      </w:r>
    </w:p>
    <w:p w14:paraId="61006960" w14:textId="084F4441" w:rsidR="00EE4D12" w:rsidRPr="00EE4D12" w:rsidRDefault="00407A14" w:rsidP="00407A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>
        <w:rPr>
          <w:rFonts w:ascii="Consolas" w:eastAsia="Times New Roman" w:hAnsi="Consolas" w:cs="Times New Roman"/>
          <w:color w:val="9CDCFE"/>
          <w:sz w:val="18"/>
          <w:szCs w:val="21"/>
        </w:rPr>
        <w:t xml:space="preserve">     </w:t>
      </w:r>
      <w:r w:rsidR="00EE4D12" w:rsidRPr="00EE4D12">
        <w:rPr>
          <w:rFonts w:ascii="Consolas" w:eastAsia="Times New Roman" w:hAnsi="Consolas" w:cs="Times New Roman"/>
          <w:color w:val="9CDCFE"/>
          <w:sz w:val="18"/>
          <w:szCs w:val="21"/>
        </w:rPr>
        <w:t>"00014"</w:t>
      </w:r>
      <w:r w:rsidR="00EE4D12" w:rsidRPr="00EE4D12">
        <w:rPr>
          <w:rFonts w:ascii="Consolas" w:eastAsia="Times New Roman" w:hAnsi="Consolas" w:cs="Times New Roman"/>
          <w:color w:val="D4D4D4"/>
          <w:sz w:val="18"/>
          <w:szCs w:val="21"/>
        </w:rPr>
        <w:t>:{</w:t>
      </w:r>
    </w:p>
    <w:p w14:paraId="67D7793D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Current_session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Tru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  <w:bookmarkStart w:id="0" w:name="_GoBack"/>
      <w:bookmarkEnd w:id="0"/>
    </w:p>
    <w:p w14:paraId="5053128B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Dat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1DFB423A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Audio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: {</w:t>
      </w:r>
    </w:p>
    <w:p w14:paraId="4B287BD8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Tracks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: [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guide1.mp3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,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guide2.mp3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,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guide3.mp3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,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myNewGuide.mp3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],</w:t>
      </w:r>
    </w:p>
    <w:p w14:paraId="6B23DFF6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Current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guide1.mp3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5A53E00B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Vocal_volum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70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5EC6F39D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Background_volum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50</w:t>
      </w:r>
    </w:p>
    <w:p w14:paraId="117CC446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},</w:t>
      </w:r>
    </w:p>
    <w:p w14:paraId="7A827D07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Scen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:{</w:t>
      </w:r>
    </w:p>
    <w:p w14:paraId="7B03804F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Scene_id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0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505E3FD3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Timelin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0830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4AC3557F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Cloud_speed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4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42B3CCCB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Breathing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True"</w:t>
      </w:r>
    </w:p>
    <w:p w14:paraId="06C4518E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},</w:t>
      </w:r>
    </w:p>
    <w:p w14:paraId="347964D7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Start_timestamp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3/12/2018 10:03:06 PM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301E650C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End_timestamp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NA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19174824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Duration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NA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   </w:t>
      </w:r>
      <w:r w:rsidRPr="00EE4D12">
        <w:rPr>
          <w:rFonts w:ascii="Consolas" w:eastAsia="Times New Roman" w:hAnsi="Consolas" w:cs="Times New Roman"/>
          <w:color w:val="608B4E"/>
          <w:sz w:val="18"/>
          <w:szCs w:val="21"/>
        </w:rPr>
        <w:t>//"02:14:18 TimeSpan format"</w:t>
      </w:r>
    </w:p>
    <w:p w14:paraId="2D374B32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Health_monitor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: {</w:t>
      </w:r>
    </w:p>
    <w:p w14:paraId="3D4C86E5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Start_heartrat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0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3BDFCED7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End_heartrat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0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140EEB2B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Max_heartrat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0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1B609B07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Min_heartrat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0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64281D2E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Average_heartrat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B5CEA8"/>
          <w:sz w:val="18"/>
          <w:szCs w:val="21"/>
        </w:rPr>
        <w:t>0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,</w:t>
      </w:r>
    </w:p>
    <w:p w14:paraId="71F44C0B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    </w:t>
      </w:r>
      <w:r w:rsidRPr="00EE4D12">
        <w:rPr>
          <w:rFonts w:ascii="Consolas" w:eastAsia="Times New Roman" w:hAnsi="Consolas" w:cs="Times New Roman"/>
          <w:color w:val="9CDCFE"/>
          <w:sz w:val="18"/>
          <w:szCs w:val="21"/>
        </w:rPr>
        <w:t>"File"</w:t>
      </w: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 xml:space="preserve">: </w:t>
      </w:r>
      <w:r w:rsidRPr="00EE4D12">
        <w:rPr>
          <w:rFonts w:ascii="Consolas" w:eastAsia="Times New Roman" w:hAnsi="Consolas" w:cs="Times New Roman"/>
          <w:color w:val="CE9178"/>
          <w:sz w:val="18"/>
          <w:szCs w:val="21"/>
        </w:rPr>
        <w:t>"NA"</w:t>
      </w:r>
    </w:p>
    <w:p w14:paraId="44163623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    }</w:t>
      </w:r>
    </w:p>
    <w:p w14:paraId="2327A52C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    }</w:t>
      </w:r>
    </w:p>
    <w:p w14:paraId="42F85543" w14:textId="77777777" w:rsidR="00EE4D12" w:rsidRPr="00EE4D12" w:rsidRDefault="00EE4D12" w:rsidP="00EE4D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21"/>
        </w:rPr>
      </w:pPr>
      <w:r w:rsidRPr="00EE4D12">
        <w:rPr>
          <w:rFonts w:ascii="Consolas" w:eastAsia="Times New Roman" w:hAnsi="Consolas" w:cs="Times New Roman"/>
          <w:color w:val="D4D4D4"/>
          <w:sz w:val="18"/>
          <w:szCs w:val="21"/>
        </w:rPr>
        <w:t>},</w:t>
      </w:r>
    </w:p>
    <w:p w14:paraId="549B09B3" w14:textId="77777777" w:rsidR="00EE4D12" w:rsidRPr="00EE4D12" w:rsidRDefault="00EE4D12">
      <w:pPr>
        <w:rPr>
          <w:b/>
          <w:sz w:val="24"/>
        </w:rPr>
      </w:pPr>
    </w:p>
    <w:sectPr w:rsidR="00EE4D12" w:rsidRPr="00EE4D12" w:rsidSect="00BA6615">
      <w:pgSz w:w="12240" w:h="15840"/>
      <w:pgMar w:top="1008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74248" w14:textId="77777777" w:rsidR="007019EF" w:rsidRDefault="007019EF" w:rsidP="00BA6615">
      <w:pPr>
        <w:spacing w:after="0" w:line="240" w:lineRule="auto"/>
      </w:pPr>
      <w:r>
        <w:separator/>
      </w:r>
    </w:p>
  </w:endnote>
  <w:endnote w:type="continuationSeparator" w:id="0">
    <w:p w14:paraId="3E0676D0" w14:textId="77777777" w:rsidR="007019EF" w:rsidRDefault="007019EF" w:rsidP="00BA6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dobe Fan Heiti Std B">
    <w:panose1 w:val="020B07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3C965F" w14:textId="77777777" w:rsidR="007019EF" w:rsidRDefault="007019EF" w:rsidP="00BA6615">
      <w:pPr>
        <w:spacing w:after="0" w:line="240" w:lineRule="auto"/>
      </w:pPr>
      <w:r>
        <w:separator/>
      </w:r>
    </w:p>
  </w:footnote>
  <w:footnote w:type="continuationSeparator" w:id="0">
    <w:p w14:paraId="102404CF" w14:textId="77777777" w:rsidR="007019EF" w:rsidRDefault="007019EF" w:rsidP="00BA66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tTS1sDAyswBCIyUdpeDU4uLM/DyQAsNaADE5NcssAAAA"/>
  </w:docVars>
  <w:rsids>
    <w:rsidRoot w:val="0020656D"/>
    <w:rsid w:val="0020656D"/>
    <w:rsid w:val="00407A14"/>
    <w:rsid w:val="007019EF"/>
    <w:rsid w:val="00BA6615"/>
    <w:rsid w:val="00D074D6"/>
    <w:rsid w:val="00EE4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7348F"/>
  <w15:chartTrackingRefBased/>
  <w15:docId w15:val="{A081F566-70CB-4F86-A28F-D3D190E5B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65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66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15"/>
  </w:style>
  <w:style w:type="paragraph" w:styleId="Footer">
    <w:name w:val="footer"/>
    <w:basedOn w:val="Normal"/>
    <w:link w:val="FooterChar"/>
    <w:uiPriority w:val="99"/>
    <w:unhideWhenUsed/>
    <w:rsid w:val="00BA66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15"/>
  </w:style>
  <w:style w:type="paragraph" w:styleId="Title">
    <w:name w:val="Title"/>
    <w:basedOn w:val="Normal"/>
    <w:next w:val="Normal"/>
    <w:link w:val="TitleChar"/>
    <w:uiPriority w:val="10"/>
    <w:qFormat/>
    <w:rsid w:val="00BA66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661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2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00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3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3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3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19A94-26F1-4367-9763-4CC806958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it Srikanth</dc:creator>
  <cp:keywords/>
  <dc:description/>
  <cp:lastModifiedBy>Abhijit Srikanth</cp:lastModifiedBy>
  <cp:revision>2</cp:revision>
  <dcterms:created xsi:type="dcterms:W3CDTF">2018-03-14T00:06:00Z</dcterms:created>
  <dcterms:modified xsi:type="dcterms:W3CDTF">2018-03-14T00:35:00Z</dcterms:modified>
</cp:coreProperties>
</file>